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8442B8" w14:textId="16FEEAD6" w:rsidR="007A1814" w:rsidRDefault="007A1814">
      <w:r>
        <w:t>COVID.article.caringdental.mz</w:t>
      </w:r>
    </w:p>
    <w:p w14:paraId="4C83CA5D" w14:textId="141EC9B6" w:rsidR="007A1814" w:rsidRDefault="007A1814">
      <w:r>
        <w:t>/</w:t>
      </w:r>
      <w:proofErr w:type="spellStart"/>
      <w:r>
        <w:t>Co</w:t>
      </w:r>
      <w:r w:rsidR="009E468D">
        <w:t>v</w:t>
      </w:r>
      <w:r>
        <w:t>id</w:t>
      </w:r>
      <w:proofErr w:type="spellEnd"/>
      <w:r>
        <w:t>-Invisalign</w:t>
      </w:r>
    </w:p>
    <w:p w14:paraId="123396F1" w14:textId="510064C0" w:rsidR="007A1814" w:rsidRDefault="007A1814">
      <w:r>
        <w:t>KW: COVID</w:t>
      </w:r>
    </w:p>
    <w:p w14:paraId="1725F564" w14:textId="7D9297E4" w:rsidR="007A1814" w:rsidRDefault="007A1814">
      <w:r>
        <w:t xml:space="preserve">META: Find out if Invisalign is right for you. </w:t>
      </w:r>
      <w:r w:rsidR="008E5699">
        <w:t>Sign up for a f</w:t>
      </w:r>
      <w:r>
        <w:t xml:space="preserve">ree online consultation from </w:t>
      </w:r>
      <w:r w:rsidR="00EA6B35">
        <w:t xml:space="preserve">a </w:t>
      </w:r>
      <w:r>
        <w:t xml:space="preserve">leading NYC dentist during the COVID crisis. </w:t>
      </w:r>
    </w:p>
    <w:p w14:paraId="63DCF005" w14:textId="18C71657" w:rsidR="007A1814" w:rsidRDefault="007A1814">
      <w:r>
        <w:t>FREE ONLINE INVISALIGN CONSULTATIONS DURING THE COVID SHUTDOWN</w:t>
      </w:r>
    </w:p>
    <w:p w14:paraId="70620FF9" w14:textId="44B812CA" w:rsidR="007A1814" w:rsidRDefault="007A1814">
      <w:r>
        <w:t>The C</w:t>
      </w:r>
      <w:r w:rsidR="009E468D">
        <w:t>OVID</w:t>
      </w:r>
      <w:r>
        <w:t xml:space="preserve"> crisis has put our life on hold, in a sense, as we stay at home and maintain social distancing. With extra time on your hands, you may have researched options for </w:t>
      </w:r>
      <w:r w:rsidRPr="008E5699">
        <w:rPr>
          <w:u w:val="single"/>
        </w:rPr>
        <w:t>straightening your teeth</w:t>
      </w:r>
      <w:r>
        <w:t xml:space="preserve">. If so, you have learned that Invisalign is America’s #1 choice for invisible teeth aligners. </w:t>
      </w:r>
    </w:p>
    <w:p w14:paraId="4E74D996" w14:textId="2C3D16BB" w:rsidR="007A1814" w:rsidRDefault="007A1814">
      <w:r>
        <w:t>While dental offices may be closed during the C</w:t>
      </w:r>
      <w:r w:rsidR="009E468D">
        <w:t xml:space="preserve">OVID </w:t>
      </w:r>
      <w:r>
        <w:t>shutdown</w:t>
      </w:r>
      <w:r w:rsidRPr="008E5699">
        <w:t>, Dr. Alla Dorfman</w:t>
      </w:r>
      <w:r>
        <w:t xml:space="preserve">, </w:t>
      </w:r>
      <w:r w:rsidR="008E5699">
        <w:t xml:space="preserve">owner of All Smiles Dental and </w:t>
      </w:r>
      <w:r>
        <w:t xml:space="preserve">the leading Invisalign provider in NYC, is still hard at work, informing men and women about their options for straightening their teeth and obtaining a perfect smile. </w:t>
      </w:r>
    </w:p>
    <w:p w14:paraId="1B299CA2" w14:textId="2818E351" w:rsidR="007A1814" w:rsidRPr="00C36F37" w:rsidRDefault="007A1814">
      <w:pPr>
        <w:rPr>
          <w:u w:val="single"/>
        </w:rPr>
      </w:pPr>
      <w:r>
        <w:t xml:space="preserve">Read on to learn more about Invisalign and discover if this teeth straightening treatment is right for you by scheduling a FREE online consultation with </w:t>
      </w:r>
      <w:r w:rsidRPr="00C36F37">
        <w:rPr>
          <w:u w:val="single"/>
        </w:rPr>
        <w:t>Dr. Alla Dorfman of All Smiles Dental.</w:t>
      </w:r>
    </w:p>
    <w:p w14:paraId="5DD55192" w14:textId="7E9E5C1B" w:rsidR="007A1814" w:rsidRDefault="007A1814">
      <w:r>
        <w:t xml:space="preserve">INVISALIGN </w:t>
      </w:r>
      <w:bookmarkStart w:id="0" w:name="_GoBack"/>
      <w:bookmarkEnd w:id="0"/>
      <w:r>
        <w:t xml:space="preserve">TEETH </w:t>
      </w:r>
      <w:r w:rsidR="00EA6B35">
        <w:t>ALIGNMENT</w:t>
      </w:r>
      <w:r>
        <w:t xml:space="preserve"> SYSTEM</w:t>
      </w:r>
    </w:p>
    <w:p w14:paraId="5DE1BD19" w14:textId="0D441315" w:rsidR="007A1814" w:rsidRDefault="007A1814">
      <w:r w:rsidRPr="00C36F37">
        <w:rPr>
          <w:u w:val="single"/>
        </w:rPr>
        <w:t>Invisalign is an orthodontic treatment</w:t>
      </w:r>
      <w:r>
        <w:t xml:space="preserve"> that straightens </w:t>
      </w:r>
      <w:r w:rsidR="00EA6B35">
        <w:t>crooked</w:t>
      </w:r>
      <w:r>
        <w:t xml:space="preserve"> teeth. Unlike </w:t>
      </w:r>
      <w:r w:rsidRPr="008E5699">
        <w:rPr>
          <w:u w:val="single"/>
        </w:rPr>
        <w:t>traditional braces</w:t>
      </w:r>
      <w:r>
        <w:t xml:space="preserve">, the Invisalign system consists of </w:t>
      </w:r>
      <w:r w:rsidRPr="008E5699">
        <w:rPr>
          <w:u w:val="single"/>
        </w:rPr>
        <w:t xml:space="preserve">clear mouth trays </w:t>
      </w:r>
      <w:r>
        <w:t xml:space="preserve">that gradually move your teeth into proper alignment. The Invisalign system is overseen by the expertise of a qualified dentist, who </w:t>
      </w:r>
      <w:r w:rsidR="00C36F37">
        <w:t xml:space="preserve">takes precise measurements of your teeth for perfectly customized trays. </w:t>
      </w:r>
    </w:p>
    <w:p w14:paraId="0BDD5321" w14:textId="14B143BF" w:rsidR="00C36F37" w:rsidRDefault="00C36F37">
      <w:r>
        <w:t xml:space="preserve">While socially distancing yourself at home may tempt you to choose a cheaper “at home” option, </w:t>
      </w:r>
      <w:r w:rsidRPr="008E5699">
        <w:rPr>
          <w:u w:val="single"/>
        </w:rPr>
        <w:t xml:space="preserve">DIY teeth alignment </w:t>
      </w:r>
      <w:r w:rsidR="00EA6B35" w:rsidRPr="008E5699">
        <w:rPr>
          <w:u w:val="single"/>
        </w:rPr>
        <w:t>tray</w:t>
      </w:r>
      <w:r w:rsidR="00EA6B35" w:rsidRPr="008E5699">
        <w:t xml:space="preserve"> systems</w:t>
      </w:r>
      <w:r w:rsidR="008E5699">
        <w:t xml:space="preserve"> </w:t>
      </w:r>
      <w:r w:rsidRPr="008E5699">
        <w:t>are</w:t>
      </w:r>
      <w:r>
        <w:t xml:space="preserve"> far less effective than the expert directed Invisalign treatment. At</w:t>
      </w:r>
      <w:r w:rsidR="00EA6B35">
        <w:t>-</w:t>
      </w:r>
      <w:r>
        <w:t>home teeth aligners that are sent to you via the mail provide an inferior product. Furthermore, with mail</w:t>
      </w:r>
      <w:r w:rsidR="008E5699">
        <w:t>-</w:t>
      </w:r>
      <w:r>
        <w:t>in teeth straightening systems, you are responsible for being your own dentist. You will not have the expertise to guide you through the process or ensure each new tray fits properly</w:t>
      </w:r>
      <w:r w:rsidR="008E5699">
        <w:t>, that you are ready to proceed to your next tray, and that the treatment is working</w:t>
      </w:r>
      <w:r>
        <w:t xml:space="preserve">. </w:t>
      </w:r>
    </w:p>
    <w:p w14:paraId="0DCB6368" w14:textId="6FB12B2C" w:rsidR="00C36F37" w:rsidRDefault="00C36F37" w:rsidP="00C36F37">
      <w:pPr>
        <w:jc w:val="right"/>
        <w:rPr>
          <w:u w:val="single"/>
        </w:rPr>
      </w:pPr>
      <w:r w:rsidRPr="00C36F37">
        <w:rPr>
          <w:u w:val="single"/>
        </w:rPr>
        <w:t>Related article: Invisalign vs. DIY teeth aligners &gt;&gt;</w:t>
      </w:r>
    </w:p>
    <w:p w14:paraId="2CEF7A8E" w14:textId="0012F8EB" w:rsidR="00C36F37" w:rsidRPr="00C36F37" w:rsidRDefault="00C36F37" w:rsidP="00C36F37">
      <w:r w:rsidRPr="00C36F37">
        <w:t>Is Invisalign Right for Me</w:t>
      </w:r>
      <w:r w:rsidR="008E5699">
        <w:t>?</w:t>
      </w:r>
    </w:p>
    <w:p w14:paraId="04CA6F26" w14:textId="6F80C4D6" w:rsidR="00C36F37" w:rsidRDefault="00C36F37" w:rsidP="00C36F37">
      <w:r>
        <w:t>Invisalign can treat both baby teeth and permanent teeth</w:t>
      </w:r>
      <w:r w:rsidR="00EA6B35">
        <w:t>,</w:t>
      </w:r>
      <w:r>
        <w:t xml:space="preserve"> making it ideal for kids, teens, and adults. Furthermore, it can correct </w:t>
      </w:r>
      <w:r w:rsidR="00EA6B35">
        <w:t>several</w:t>
      </w:r>
      <w:r>
        <w:t xml:space="preserve"> issues that keep you from a perfect smile. These include:</w:t>
      </w:r>
    </w:p>
    <w:p w14:paraId="2D7F70D7" w14:textId="05ADB7E9" w:rsidR="008E5699" w:rsidRDefault="008E5699" w:rsidP="00C36F37">
      <w:pPr>
        <w:pStyle w:val="ListParagraph"/>
        <w:numPr>
          <w:ilvl w:val="0"/>
          <w:numId w:val="1"/>
        </w:numPr>
      </w:pPr>
      <w:r>
        <w:t>Crooked teeth</w:t>
      </w:r>
    </w:p>
    <w:p w14:paraId="350CE3CB" w14:textId="3A0C2666" w:rsidR="00C36F37" w:rsidRDefault="00C36F37" w:rsidP="00C36F37">
      <w:pPr>
        <w:pStyle w:val="ListParagraph"/>
        <w:numPr>
          <w:ilvl w:val="0"/>
          <w:numId w:val="1"/>
        </w:numPr>
      </w:pPr>
      <w:r>
        <w:t>Underbites</w:t>
      </w:r>
    </w:p>
    <w:p w14:paraId="55A11A32" w14:textId="7F29FD2E" w:rsidR="00C36F37" w:rsidRDefault="00C36F37" w:rsidP="00C36F37">
      <w:pPr>
        <w:pStyle w:val="ListParagraph"/>
        <w:numPr>
          <w:ilvl w:val="0"/>
          <w:numId w:val="1"/>
        </w:numPr>
      </w:pPr>
      <w:r>
        <w:t>Overbites</w:t>
      </w:r>
    </w:p>
    <w:p w14:paraId="59937169" w14:textId="08E2BDA8" w:rsidR="00C36F37" w:rsidRDefault="00C36F37" w:rsidP="00C36F37">
      <w:pPr>
        <w:pStyle w:val="ListParagraph"/>
        <w:numPr>
          <w:ilvl w:val="0"/>
          <w:numId w:val="1"/>
        </w:numPr>
      </w:pPr>
      <w:r>
        <w:t>Crossbites</w:t>
      </w:r>
    </w:p>
    <w:p w14:paraId="0F8F2F71" w14:textId="37BEF727" w:rsidR="00C36F37" w:rsidRDefault="00C36F37" w:rsidP="00C36F37">
      <w:pPr>
        <w:pStyle w:val="ListParagraph"/>
        <w:numPr>
          <w:ilvl w:val="0"/>
          <w:numId w:val="1"/>
        </w:numPr>
      </w:pPr>
      <w:r>
        <w:t>Open bite</w:t>
      </w:r>
    </w:p>
    <w:p w14:paraId="341C7510" w14:textId="664A55C0" w:rsidR="00C36F37" w:rsidRDefault="00C36F37" w:rsidP="00C36F37">
      <w:pPr>
        <w:pStyle w:val="ListParagraph"/>
        <w:numPr>
          <w:ilvl w:val="0"/>
          <w:numId w:val="1"/>
        </w:numPr>
      </w:pPr>
      <w:r>
        <w:t>Crowded teeth</w:t>
      </w:r>
    </w:p>
    <w:p w14:paraId="4CC88FF3" w14:textId="061E83DF" w:rsidR="00C36F37" w:rsidRDefault="00C36F37" w:rsidP="00C36F37">
      <w:pPr>
        <w:pStyle w:val="ListParagraph"/>
        <w:numPr>
          <w:ilvl w:val="0"/>
          <w:numId w:val="1"/>
        </w:numPr>
      </w:pPr>
      <w:r>
        <w:t>Gap tooth</w:t>
      </w:r>
    </w:p>
    <w:p w14:paraId="6038490A" w14:textId="3E0766B6" w:rsidR="00C36F37" w:rsidRDefault="00C36F37" w:rsidP="00C36F37">
      <w:r w:rsidRPr="00C36F37">
        <w:lastRenderedPageBreak/>
        <w:t xml:space="preserve">While Invisalign is a </w:t>
      </w:r>
      <w:r w:rsidR="00EA6B35" w:rsidRPr="00C36F37">
        <w:t>versatile tooth</w:t>
      </w:r>
      <w:r w:rsidRPr="00C36F37">
        <w:t xml:space="preserve"> straightening system, the invisible braces are not ideal for everyone. To determine whether Invisalign will work for you, schedule a consultation with a certified Invisalign provider. </w:t>
      </w:r>
    </w:p>
    <w:p w14:paraId="4C0533DA" w14:textId="5D3448D5" w:rsidR="008E5699" w:rsidRDefault="008E5699" w:rsidP="00C36F37">
      <w:r>
        <w:t>INVISALIGN IN NYC</w:t>
      </w:r>
    </w:p>
    <w:p w14:paraId="3566E923" w14:textId="434F6203" w:rsidR="00C36F37" w:rsidRDefault="00C36F37" w:rsidP="00C36F37">
      <w:pPr>
        <w:rPr>
          <w:u w:val="single"/>
        </w:rPr>
      </w:pPr>
      <w:r>
        <w:t>If you live in NYC and are stuck at home during the C</w:t>
      </w:r>
      <w:r w:rsidR="009E468D">
        <w:t>OVID</w:t>
      </w:r>
      <w:r>
        <w:t xml:space="preserve"> outbreak, you can still talk to </w:t>
      </w:r>
      <w:r w:rsidR="008E5699">
        <w:t xml:space="preserve">an </w:t>
      </w:r>
      <w:r>
        <w:t xml:space="preserve">expert to learn more about Invisalign. Reach out to All Smiles Dental, the premier provider of </w:t>
      </w:r>
      <w:r w:rsidRPr="008E5699">
        <w:rPr>
          <w:u w:val="single"/>
        </w:rPr>
        <w:t xml:space="preserve">Invisalign in New York City. </w:t>
      </w:r>
    </w:p>
    <w:p w14:paraId="598D588A" w14:textId="103A9063" w:rsidR="008E5699" w:rsidRPr="008E5699" w:rsidRDefault="008E5699" w:rsidP="00C36F37">
      <w:r w:rsidRPr="008E5699">
        <w:t>ONLINE CONSULTATIONS</w:t>
      </w:r>
    </w:p>
    <w:p w14:paraId="515F3D3A" w14:textId="2B7B0362" w:rsidR="00C36F37" w:rsidRPr="00C36F37" w:rsidRDefault="00C36F37" w:rsidP="00C36F37">
      <w:r>
        <w:t>Dr. All</w:t>
      </w:r>
      <w:r w:rsidR="000460DF">
        <w:t>a</w:t>
      </w:r>
      <w:r>
        <w:t xml:space="preserve"> is currently offering online consultations</w:t>
      </w:r>
      <w:r w:rsidR="000460DF">
        <w:t xml:space="preserve"> while the Manhattan community social distances itself by staying inside</w:t>
      </w:r>
      <w:r w:rsidR="008E5699">
        <w:t xml:space="preserve"> throughout the C</w:t>
      </w:r>
      <w:r w:rsidR="009E468D">
        <w:t>OVID</w:t>
      </w:r>
      <w:r w:rsidR="008E5699">
        <w:t xml:space="preserve"> </w:t>
      </w:r>
      <w:r w:rsidR="00EA6B35">
        <w:t>crisis</w:t>
      </w:r>
      <w:r w:rsidR="000460DF">
        <w:t xml:space="preserve">. During the consult, you can discuss your cosmetic situation and discuss the Invisalign treatment. You will learn about </w:t>
      </w:r>
      <w:r w:rsidR="000460DF" w:rsidRPr="008E5699">
        <w:rPr>
          <w:u w:val="single"/>
        </w:rPr>
        <w:t>treatment plans</w:t>
      </w:r>
      <w:r w:rsidR="000460DF">
        <w:t xml:space="preserve">, </w:t>
      </w:r>
      <w:r w:rsidR="000460DF" w:rsidRPr="008E5699">
        <w:rPr>
          <w:u w:val="single"/>
        </w:rPr>
        <w:t>how much Invisalign costs,</w:t>
      </w:r>
      <w:r w:rsidR="000460DF">
        <w:t xml:space="preserve"> and more. Contact All Smiles Dental online by </w:t>
      </w:r>
      <w:r w:rsidR="00EA6B35">
        <w:t>filling</w:t>
      </w:r>
      <w:r w:rsidR="000460DF">
        <w:t xml:space="preserve"> out the form below. You can also call </w:t>
      </w:r>
      <w:r w:rsidR="000460DF">
        <w:rPr>
          <w:rFonts w:ascii="Arial" w:hAnsi="Arial" w:cs="Arial"/>
          <w:sz w:val="20"/>
          <w:szCs w:val="20"/>
        </w:rPr>
        <w:t xml:space="preserve">(347)-378-6335. A friendly staff member will get back to you quickly and schedule a good time for your online consultation. </w:t>
      </w:r>
    </w:p>
    <w:sectPr w:rsidR="00C36F37" w:rsidRPr="00C36F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44D22"/>
    <w:multiLevelType w:val="hybridMultilevel"/>
    <w:tmpl w:val="D230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tDA0sjS1tDAwNTRV0lEKTi0uzszPAykwrAUAlfXiriwAAAA="/>
  </w:docVars>
  <w:rsids>
    <w:rsidRoot w:val="007A1814"/>
    <w:rsid w:val="000460DF"/>
    <w:rsid w:val="007A1814"/>
    <w:rsid w:val="008E5699"/>
    <w:rsid w:val="009E468D"/>
    <w:rsid w:val="00C36F37"/>
    <w:rsid w:val="00EA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981B3"/>
  <w15:chartTrackingRefBased/>
  <w15:docId w15:val="{D70040CF-966A-4FD4-845F-094F702F4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F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Vania Jenny</cp:lastModifiedBy>
  <cp:revision>2</cp:revision>
  <dcterms:created xsi:type="dcterms:W3CDTF">2020-03-27T22:48:00Z</dcterms:created>
  <dcterms:modified xsi:type="dcterms:W3CDTF">2020-03-27T22:48:00Z</dcterms:modified>
</cp:coreProperties>
</file>